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  <w:bookmarkStart w:id="0" w:name="_GoBack"/>
    </w:p>
    <w:p w14:paraId="206D08D0" w14:textId="469093A8" w:rsidR="00DB5E70" w:rsidRPr="00BA01E9" w:rsidRDefault="00846404" w:rsidP="00DB5E70">
      <w:pPr>
        <w:rPr>
          <w:b/>
        </w:rPr>
      </w:pPr>
      <w:r w:rsidRPr="00BA01E9">
        <w:rPr>
          <w:b/>
        </w:rPr>
        <w:t>Similarity, Right Triangles, and Trigonometry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Pr="00BA01E9">
        <w:rPr>
          <w:b/>
        </w:rPr>
        <w:t>G.SRT.2</w:t>
      </w:r>
      <w:r w:rsidR="00383C2A" w:rsidRPr="00BA01E9">
        <w:rPr>
          <w:b/>
        </w:rPr>
        <w:t>)</w:t>
      </w:r>
    </w:p>
    <w:bookmarkEnd w:id="0"/>
    <w:p w14:paraId="23500787" w14:textId="1E9926CE" w:rsidR="00846404" w:rsidRDefault="00846404" w:rsidP="00846404">
      <w:pPr>
        <w:ind w:left="180"/>
      </w:pPr>
      <w:r>
        <w:t xml:space="preserve">The diagram shows two quadrilaterals graphed on a coordinate plane.  What transformation on quadrilateral 1 can be used to verify that it is </w:t>
      </w:r>
      <w:proofErr w:type="gramStart"/>
      <w:r>
        <w:t>similar to</w:t>
      </w:r>
      <w:proofErr w:type="gramEnd"/>
      <w:r>
        <w:t xml:space="preserve"> quadrilateral 2. </w:t>
      </w:r>
    </w:p>
    <w:p w14:paraId="503D7A58" w14:textId="2130CE43" w:rsidR="00846404" w:rsidRDefault="00846404" w:rsidP="00BA01E9">
      <w:pPr>
        <w:jc w:val="center"/>
      </w:pPr>
      <w:r>
        <w:rPr>
          <w:noProof/>
        </w:rPr>
        <w:drawing>
          <wp:inline distT="0" distB="0" distL="0" distR="0" wp14:anchorId="7736F56D" wp14:editId="64F2238B">
            <wp:extent cx="2985946" cy="2819400"/>
            <wp:effectExtent l="0" t="0" r="1143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30" cy="282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50"/>
        <w:gridCol w:w="1260"/>
        <w:gridCol w:w="6480"/>
      </w:tblGrid>
      <w:tr w:rsidR="0023759E" w14:paraId="690F12B7" w14:textId="77777777" w:rsidTr="00BA01E9">
        <w:tc>
          <w:tcPr>
            <w:tcW w:w="3150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48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A01E9">
        <w:tc>
          <w:tcPr>
            <w:tcW w:w="3150" w:type="dxa"/>
          </w:tcPr>
          <w:p w14:paraId="73216553" w14:textId="5DA74E1E" w:rsidR="0023759E" w:rsidRDefault="00846404" w:rsidP="00FC356F">
            <w:r>
              <w:t xml:space="preserve">A dilation by a scale factor of ½ centered at the origin.  </w:t>
            </w:r>
          </w:p>
          <w:p w14:paraId="63391118" w14:textId="77777777" w:rsidR="00FC356F" w:rsidRDefault="00FC356F" w:rsidP="00FC356F"/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48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A01E9">
        <w:tc>
          <w:tcPr>
            <w:tcW w:w="3150" w:type="dxa"/>
          </w:tcPr>
          <w:p w14:paraId="1F51ADF2" w14:textId="1620679B" w:rsidR="0023759E" w:rsidRDefault="00846404" w:rsidP="007C3D3B">
            <w:r>
              <w:t xml:space="preserve">A dilation by a scale factor of ½ centered at (-6.0). </w:t>
            </w:r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48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A01E9">
        <w:tc>
          <w:tcPr>
            <w:tcW w:w="3150" w:type="dxa"/>
          </w:tcPr>
          <w:p w14:paraId="3B37D229" w14:textId="5B18D271" w:rsidR="0023759E" w:rsidRDefault="00846404" w:rsidP="007C3D3B">
            <w:r>
              <w:t xml:space="preserve">A dilation by a scale factor of ¾ centered at the origin.  </w:t>
            </w:r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480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A01E9">
        <w:tc>
          <w:tcPr>
            <w:tcW w:w="3150" w:type="dxa"/>
          </w:tcPr>
          <w:p w14:paraId="232BA24B" w14:textId="67E70A1E" w:rsidR="0023759E" w:rsidRDefault="00846404" w:rsidP="007C3D3B">
            <w:r>
              <w:t xml:space="preserve">A dilation by a scale factor of 2 centered at the origin.  </w:t>
            </w:r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7088FC30" w:rsidR="00FC356F" w:rsidRDefault="00FC356F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480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0BCD7FA2" w14:textId="2608F461" w:rsidR="00247678" w:rsidRPr="00846404" w:rsidRDefault="00DB5E70" w:rsidP="00DB5E70">
      <w:pPr>
        <w:rPr>
          <w:sz w:val="20"/>
        </w:rPr>
      </w:pPr>
      <w:r w:rsidRPr="00846404">
        <w:rPr>
          <w:sz w:val="20"/>
        </w:rPr>
        <w:t>Source: PARCC Spr</w:t>
      </w:r>
      <w:r w:rsidR="00FC356F" w:rsidRPr="00846404">
        <w:rPr>
          <w:sz w:val="20"/>
        </w:rPr>
        <w:t>ing 2017</w:t>
      </w:r>
      <w:r w:rsidR="00247678" w:rsidRPr="00846404">
        <w:rPr>
          <w:sz w:val="20"/>
        </w:rPr>
        <w:t xml:space="preserve"> </w:t>
      </w:r>
      <w:r w:rsidR="00846404" w:rsidRPr="00846404">
        <w:rPr>
          <w:sz w:val="20"/>
        </w:rPr>
        <w:t>Geometry</w:t>
      </w:r>
      <w:r w:rsidR="002150DB" w:rsidRPr="00846404">
        <w:rPr>
          <w:sz w:val="20"/>
        </w:rPr>
        <w:t xml:space="preserve"> Released Items</w:t>
      </w:r>
    </w:p>
    <w:p w14:paraId="54EDCDE3" w14:textId="42752C43" w:rsidR="00606EC7" w:rsidRPr="00846404" w:rsidRDefault="00846404" w:rsidP="00846404">
      <w:pPr>
        <w:rPr>
          <w:sz w:val="16"/>
        </w:rPr>
      </w:pPr>
      <w:r w:rsidRPr="00846404">
        <w:rPr>
          <w:sz w:val="16"/>
        </w:rPr>
        <w:t>https://parcc-assessment.org/wp-content/uploads/2018/01/MathReleasedItems/Geometry-Item-Set-2017.pdf</w:t>
      </w:r>
    </w:p>
    <w:sectPr w:rsidR="00606EC7" w:rsidRPr="00846404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2150DB"/>
    <w:rsid w:val="0023759E"/>
    <w:rsid w:val="00247678"/>
    <w:rsid w:val="00357A43"/>
    <w:rsid w:val="00383C2A"/>
    <w:rsid w:val="003A5EC2"/>
    <w:rsid w:val="005D5B5D"/>
    <w:rsid w:val="00606EC7"/>
    <w:rsid w:val="007653B2"/>
    <w:rsid w:val="007B2D78"/>
    <w:rsid w:val="007C3D3B"/>
    <w:rsid w:val="00846404"/>
    <w:rsid w:val="00972848"/>
    <w:rsid w:val="00983976"/>
    <w:rsid w:val="00B05FF6"/>
    <w:rsid w:val="00B761DD"/>
    <w:rsid w:val="00BA01E9"/>
    <w:rsid w:val="00C16BC1"/>
    <w:rsid w:val="00C535BA"/>
    <w:rsid w:val="00DB5E70"/>
    <w:rsid w:val="00E14253"/>
    <w:rsid w:val="00E508FA"/>
    <w:rsid w:val="00EF5ACA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088840-15EA-49B0-826F-AA217F0DB5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86b6acee-3643-4d55-8213-bbfe9180d0cf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f2f2a743-6fc5-42d5-9f0e-28b74c72a55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2</cp:revision>
  <dcterms:created xsi:type="dcterms:W3CDTF">2019-02-27T19:46:00Z</dcterms:created>
  <dcterms:modified xsi:type="dcterms:W3CDTF">2019-02-2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